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3CA43CA" w14:textId="7DF12979" w:rsidR="00C7629C" w:rsidRDefault="00C7629C" w:rsidP="00C7629C">
      <w:pPr>
        <w:jc w:val="center"/>
        <w:rPr>
          <w:rFonts w:ascii="Times New Roman" w:hAnsi="Times New Roman" w:cs="Times New Roman"/>
          <w:bCs/>
          <w:sz w:val="28"/>
          <w:szCs w:val="28"/>
        </w:rPr>
      </w:pPr>
      <w:bookmarkStart w:id="0" w:name="_GoBack"/>
      <w:bookmarkEnd w:id="0"/>
      <w:r w:rsidRPr="00C7629C">
        <w:rPr>
          <w:rFonts w:ascii="Times New Roman" w:hAnsi="Times New Roman" w:cs="Times New Roman"/>
          <w:b/>
          <w:noProof/>
          <w:lang w:bidi="si-LK"/>
        </w:rPr>
        <w:drawing>
          <wp:anchor distT="0" distB="0" distL="114300" distR="114300" simplePos="0" relativeHeight="251659264" behindDoc="1" locked="0" layoutInCell="1" allowOverlap="1" wp14:anchorId="6D3EAED8" wp14:editId="1303DEB4">
            <wp:simplePos x="0" y="0"/>
            <wp:positionH relativeFrom="margin">
              <wp:posOffset>2432050</wp:posOffset>
            </wp:positionH>
            <wp:positionV relativeFrom="margin">
              <wp:posOffset>-635</wp:posOffset>
            </wp:positionV>
            <wp:extent cx="818515" cy="818515"/>
            <wp:effectExtent l="0" t="0" r="635" b="635"/>
            <wp:wrapSquare wrapText="bothSides"/>
            <wp:docPr id="2" name="Picture 1" descr="Emblem_University-of-Sri-Jayewardenepura-1021x102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mblem_University-of-Sri-Jayewardenepura-1021x1024.png"/>
                    <pic:cNvPicPr/>
                  </pic:nvPicPr>
                  <pic:blipFill>
                    <a:blip r:embed="rId7" cstate="print">
                      <a:biLevel thresh="50000"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8515" cy="8185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978595" w14:textId="77777777" w:rsidR="00C7629C" w:rsidRDefault="00C7629C" w:rsidP="00C7629C">
      <w:pPr>
        <w:jc w:val="center"/>
        <w:rPr>
          <w:rFonts w:ascii="Times New Roman" w:hAnsi="Times New Roman" w:cs="Times New Roman"/>
          <w:bCs/>
          <w:sz w:val="28"/>
          <w:szCs w:val="28"/>
        </w:rPr>
      </w:pPr>
    </w:p>
    <w:p w14:paraId="0CEC7FDF" w14:textId="77777777" w:rsidR="00C7629C" w:rsidRDefault="00C7629C" w:rsidP="00C7629C">
      <w:pPr>
        <w:jc w:val="center"/>
        <w:rPr>
          <w:rFonts w:ascii="Times New Roman" w:hAnsi="Times New Roman" w:cs="Times New Roman"/>
          <w:bCs/>
          <w:sz w:val="28"/>
          <w:szCs w:val="28"/>
        </w:rPr>
      </w:pPr>
    </w:p>
    <w:p w14:paraId="67F24036" w14:textId="77777777" w:rsidR="00C7629C" w:rsidRDefault="00C7629C" w:rsidP="00C7629C">
      <w:pPr>
        <w:jc w:val="center"/>
        <w:rPr>
          <w:rFonts w:ascii="Times New Roman" w:hAnsi="Times New Roman" w:cs="Times New Roman"/>
          <w:bCs/>
          <w:sz w:val="28"/>
          <w:szCs w:val="28"/>
        </w:rPr>
      </w:pPr>
    </w:p>
    <w:p w14:paraId="53964C48" w14:textId="77777777" w:rsidR="00C7629C" w:rsidRDefault="00C7629C" w:rsidP="00C7629C">
      <w:pPr>
        <w:jc w:val="center"/>
        <w:rPr>
          <w:rFonts w:ascii="Times New Roman" w:hAnsi="Times New Roman" w:cs="Times New Roman"/>
          <w:bCs/>
          <w:sz w:val="28"/>
          <w:szCs w:val="28"/>
        </w:rPr>
      </w:pPr>
    </w:p>
    <w:p w14:paraId="566EC9BA" w14:textId="6A7AA3F7" w:rsidR="00C7629C" w:rsidRDefault="00CC459F" w:rsidP="00C7629C">
      <w:pPr>
        <w:jc w:val="center"/>
        <w:rPr>
          <w:rFonts w:ascii="Times New Roman" w:hAnsi="Times New Roman" w:cs="Times New Roman"/>
          <w:bCs/>
          <w:sz w:val="28"/>
          <w:szCs w:val="28"/>
        </w:rPr>
      </w:pPr>
      <w:r w:rsidRPr="00C7629C">
        <w:rPr>
          <w:rFonts w:ascii="Times New Roman" w:hAnsi="Times New Roman" w:cs="Times New Roman"/>
          <w:bCs/>
          <w:sz w:val="28"/>
          <w:szCs w:val="28"/>
        </w:rPr>
        <w:t>University of Sri Jayewardenepura</w:t>
      </w:r>
    </w:p>
    <w:p w14:paraId="0EAE3707" w14:textId="733DD2A3" w:rsidR="00CC459F" w:rsidRPr="00C7629C" w:rsidRDefault="00CC459F" w:rsidP="00C7629C">
      <w:pPr>
        <w:jc w:val="center"/>
        <w:rPr>
          <w:rFonts w:ascii="Times New Roman" w:hAnsi="Times New Roman" w:cs="Times New Roman"/>
          <w:bCs/>
        </w:rPr>
      </w:pPr>
      <w:r w:rsidRPr="00C7629C">
        <w:rPr>
          <w:rFonts w:ascii="Times New Roman" w:hAnsi="Times New Roman" w:cs="Times New Roman"/>
          <w:bCs/>
        </w:rPr>
        <w:t>Faculty of Applied Sciences</w:t>
      </w:r>
    </w:p>
    <w:p w14:paraId="7FFF9A33" w14:textId="6C0A38EB" w:rsidR="00C7629C" w:rsidRDefault="00C7629C" w:rsidP="00C7629C">
      <w:pPr>
        <w:tabs>
          <w:tab w:val="left" w:pos="1970"/>
        </w:tabs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ab/>
      </w:r>
    </w:p>
    <w:p w14:paraId="19AA82A5" w14:textId="7BB465B6" w:rsidR="00CC459F" w:rsidRPr="00C7629C" w:rsidRDefault="00C7629C" w:rsidP="00C7629C">
      <w:pPr>
        <w:tabs>
          <w:tab w:val="left" w:pos="1780"/>
          <w:tab w:val="center" w:pos="4510"/>
        </w:tabs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Cs/>
          <w:sz w:val="26"/>
          <w:szCs w:val="26"/>
        </w:rPr>
        <w:tab/>
      </w:r>
      <w:r>
        <w:rPr>
          <w:rFonts w:ascii="Times New Roman" w:hAnsi="Times New Roman" w:cs="Times New Roman"/>
          <w:bCs/>
          <w:sz w:val="26"/>
          <w:szCs w:val="26"/>
        </w:rPr>
        <w:tab/>
      </w:r>
      <w:r w:rsidRPr="00C7629C">
        <w:rPr>
          <w:rFonts w:ascii="Times New Roman" w:hAnsi="Times New Roman" w:cs="Times New Roman"/>
          <w:b/>
          <w:sz w:val="28"/>
          <w:szCs w:val="28"/>
        </w:rPr>
        <w:t xml:space="preserve">Student Feedback </w:t>
      </w:r>
      <w:r w:rsidR="004A79AD">
        <w:rPr>
          <w:rFonts w:ascii="Times New Roman" w:hAnsi="Times New Roman" w:cs="Times New Roman"/>
          <w:b/>
          <w:sz w:val="28"/>
          <w:szCs w:val="28"/>
        </w:rPr>
        <w:t>Form for</w:t>
      </w:r>
      <w:r w:rsidRPr="00C7629C">
        <w:rPr>
          <w:rFonts w:ascii="Times New Roman" w:hAnsi="Times New Roman" w:cs="Times New Roman"/>
          <w:b/>
          <w:sz w:val="28"/>
          <w:szCs w:val="28"/>
        </w:rPr>
        <w:t xml:space="preserve"> Assessments</w:t>
      </w:r>
    </w:p>
    <w:p w14:paraId="5592E8F3" w14:textId="77777777" w:rsidR="00C7629C" w:rsidRPr="00C7629C" w:rsidRDefault="00C7629C" w:rsidP="00C7629C">
      <w:pPr>
        <w:jc w:val="center"/>
        <w:rPr>
          <w:rFonts w:ascii="Times New Roman" w:hAnsi="Times New Roman" w:cs="Times New Roman"/>
          <w:b/>
          <w:sz w:val="26"/>
          <w:szCs w:val="26"/>
        </w:rPr>
      </w:pPr>
    </w:p>
    <w:p w14:paraId="3D62BC79" w14:textId="77777777" w:rsidR="00CC459F" w:rsidRPr="00A21CCF" w:rsidRDefault="00CC459F" w:rsidP="00CC459F">
      <w:pPr>
        <w:jc w:val="center"/>
        <w:rPr>
          <w:rFonts w:cs="Calibri"/>
          <w:b/>
          <w:sz w:val="6"/>
          <w:szCs w:val="6"/>
        </w:rPr>
      </w:pPr>
    </w:p>
    <w:p w14:paraId="1166BD94" w14:textId="77777777" w:rsidR="00CC459F" w:rsidRPr="00A21CCF" w:rsidRDefault="00CC459F" w:rsidP="00CC459F">
      <w:pPr>
        <w:spacing w:line="360" w:lineRule="auto"/>
        <w:rPr>
          <w:rFonts w:cs="Calibri"/>
          <w:sz w:val="10"/>
          <w:szCs w:val="10"/>
        </w:rPr>
      </w:pPr>
    </w:p>
    <w:tbl>
      <w:tblPr>
        <w:tblW w:w="5403" w:type="pct"/>
        <w:tblInd w:w="-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50"/>
        <w:gridCol w:w="6930"/>
      </w:tblGrid>
      <w:tr w:rsidR="00CC459F" w:rsidRPr="00C7629C" w14:paraId="1AE93974" w14:textId="77777777" w:rsidTr="00EE6C22">
        <w:trPr>
          <w:trHeight w:val="314"/>
        </w:trPr>
        <w:tc>
          <w:tcPr>
            <w:tcW w:w="1528" w:type="pct"/>
            <w:shd w:val="clear" w:color="auto" w:fill="E4E4E4"/>
            <w:vAlign w:val="center"/>
          </w:tcPr>
          <w:p w14:paraId="2D8393E9" w14:textId="0F15F13A" w:rsidR="00CC459F" w:rsidRPr="00C7629C" w:rsidRDefault="00C603E5" w:rsidP="00F40EE6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7629C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Course </w:t>
            </w:r>
            <w:r w:rsidR="001459A5" w:rsidRPr="00C7629C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code &amp; title</w:t>
            </w:r>
          </w:p>
        </w:tc>
        <w:tc>
          <w:tcPr>
            <w:tcW w:w="3472" w:type="pct"/>
            <w:vAlign w:val="center"/>
          </w:tcPr>
          <w:p w14:paraId="2BCE0D84" w14:textId="77777777" w:rsidR="00CC459F" w:rsidRPr="00C7629C" w:rsidRDefault="00CC459F" w:rsidP="00F40EE6">
            <w:pPr>
              <w:rPr>
                <w:rFonts w:ascii="Times New Roman" w:hAnsi="Times New Roman" w:cs="Times New Roman"/>
              </w:rPr>
            </w:pPr>
          </w:p>
        </w:tc>
      </w:tr>
      <w:tr w:rsidR="00CC459F" w:rsidRPr="00C7629C" w14:paraId="49542F56" w14:textId="77777777" w:rsidTr="004A79AD">
        <w:trPr>
          <w:trHeight w:val="431"/>
        </w:trPr>
        <w:tc>
          <w:tcPr>
            <w:tcW w:w="1528" w:type="pct"/>
            <w:shd w:val="clear" w:color="auto" w:fill="E4E4E4"/>
            <w:vAlign w:val="center"/>
          </w:tcPr>
          <w:p w14:paraId="004DC8F9" w14:textId="38E13E59" w:rsidR="00CC459F" w:rsidRPr="00C7629C" w:rsidRDefault="00C603E5" w:rsidP="00F40EE6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7629C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Name of the lecturer</w:t>
            </w:r>
          </w:p>
        </w:tc>
        <w:tc>
          <w:tcPr>
            <w:tcW w:w="3472" w:type="pct"/>
            <w:vAlign w:val="center"/>
          </w:tcPr>
          <w:p w14:paraId="4323A3EA" w14:textId="77777777" w:rsidR="00CC459F" w:rsidRPr="00C7629C" w:rsidRDefault="00CC459F" w:rsidP="00F40EE6">
            <w:pPr>
              <w:rPr>
                <w:rFonts w:ascii="Times New Roman" w:hAnsi="Times New Roman" w:cs="Times New Roman"/>
              </w:rPr>
            </w:pPr>
          </w:p>
        </w:tc>
      </w:tr>
      <w:tr w:rsidR="00C7629C" w:rsidRPr="00C7629C" w14:paraId="042138E9" w14:textId="77777777" w:rsidTr="00EE6C22">
        <w:trPr>
          <w:trHeight w:val="350"/>
        </w:trPr>
        <w:tc>
          <w:tcPr>
            <w:tcW w:w="1528" w:type="pct"/>
            <w:shd w:val="clear" w:color="auto" w:fill="E4E4E4"/>
            <w:vAlign w:val="center"/>
          </w:tcPr>
          <w:p w14:paraId="3DA8CA9D" w14:textId="77777777" w:rsidR="00C7629C" w:rsidRPr="00C7629C" w:rsidRDefault="00C7629C" w:rsidP="00F40EE6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7629C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ssessment Type</w:t>
            </w:r>
          </w:p>
        </w:tc>
        <w:tc>
          <w:tcPr>
            <w:tcW w:w="3472" w:type="pct"/>
            <w:vAlign w:val="center"/>
          </w:tcPr>
          <w:p w14:paraId="7995D535" w14:textId="77777777" w:rsidR="00C7629C" w:rsidRPr="00C7629C" w:rsidRDefault="00C7629C" w:rsidP="00F40EE6">
            <w:pPr>
              <w:rPr>
                <w:rFonts w:ascii="Times New Roman" w:hAnsi="Times New Roman" w:cs="Times New Roman"/>
              </w:rPr>
            </w:pPr>
          </w:p>
        </w:tc>
      </w:tr>
      <w:tr w:rsidR="00C603E5" w:rsidRPr="00C7629C" w14:paraId="0AE13E17" w14:textId="77777777" w:rsidTr="00EE6C22">
        <w:trPr>
          <w:trHeight w:val="376"/>
        </w:trPr>
        <w:tc>
          <w:tcPr>
            <w:tcW w:w="1528" w:type="pct"/>
            <w:shd w:val="clear" w:color="auto" w:fill="E4E4E4"/>
            <w:vAlign w:val="center"/>
          </w:tcPr>
          <w:p w14:paraId="6AE63588" w14:textId="6052E0BA" w:rsidR="00C603E5" w:rsidRPr="00C7629C" w:rsidRDefault="00C603E5" w:rsidP="00F40EE6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7629C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Year and the semester</w:t>
            </w:r>
          </w:p>
        </w:tc>
        <w:tc>
          <w:tcPr>
            <w:tcW w:w="3472" w:type="pct"/>
            <w:vAlign w:val="center"/>
          </w:tcPr>
          <w:p w14:paraId="585D35AE" w14:textId="77777777" w:rsidR="00C603E5" w:rsidRPr="00C7629C" w:rsidRDefault="00C603E5" w:rsidP="00F40EE6">
            <w:pPr>
              <w:rPr>
                <w:rFonts w:ascii="Times New Roman" w:hAnsi="Times New Roman" w:cs="Times New Roman"/>
                <w:b/>
                <w:color w:val="2E74B5" w:themeColor="accent5" w:themeShade="BF"/>
              </w:rPr>
            </w:pPr>
          </w:p>
        </w:tc>
      </w:tr>
      <w:tr w:rsidR="00C603E5" w:rsidRPr="00C7629C" w14:paraId="5CC88815" w14:textId="77777777" w:rsidTr="00EE6C22">
        <w:trPr>
          <w:trHeight w:val="376"/>
        </w:trPr>
        <w:tc>
          <w:tcPr>
            <w:tcW w:w="1528" w:type="pct"/>
            <w:shd w:val="clear" w:color="auto" w:fill="E4E4E4"/>
            <w:vAlign w:val="center"/>
          </w:tcPr>
          <w:p w14:paraId="0C0ED7FE" w14:textId="6DA4D186" w:rsidR="00C603E5" w:rsidRPr="00C7629C" w:rsidRDefault="00C603E5" w:rsidP="00F40EE6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7629C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3472" w:type="pct"/>
            <w:vAlign w:val="center"/>
          </w:tcPr>
          <w:p w14:paraId="3080EB1D" w14:textId="77777777" w:rsidR="00C603E5" w:rsidRPr="00C7629C" w:rsidRDefault="00C603E5" w:rsidP="00F40EE6">
            <w:pPr>
              <w:rPr>
                <w:rFonts w:ascii="Times New Roman" w:hAnsi="Times New Roman" w:cs="Times New Roman"/>
                <w:b/>
                <w:color w:val="2E74B5" w:themeColor="accent5" w:themeShade="BF"/>
              </w:rPr>
            </w:pPr>
          </w:p>
        </w:tc>
      </w:tr>
    </w:tbl>
    <w:p w14:paraId="00740C16" w14:textId="77777777" w:rsidR="006362CF" w:rsidRDefault="006362CF" w:rsidP="00A907F7">
      <w:pPr>
        <w:spacing w:before="100" w:beforeAutospacing="1" w:after="100" w:afterAutospacing="1"/>
        <w:contextualSpacing/>
        <w:rPr>
          <w:rFonts w:ascii="Times New Roman" w:eastAsia="Times New Roman" w:hAnsi="Times New Roman" w:cs="Times New Roman"/>
          <w:sz w:val="22"/>
          <w:szCs w:val="22"/>
        </w:rPr>
      </w:pPr>
    </w:p>
    <w:p w14:paraId="2A417DA0" w14:textId="77777777" w:rsidR="00EE6C22" w:rsidRDefault="00EE6C22" w:rsidP="00A907F7">
      <w:pPr>
        <w:spacing w:before="100" w:beforeAutospacing="1" w:after="100" w:afterAutospacing="1"/>
        <w:contextualSpacing/>
        <w:rPr>
          <w:rFonts w:ascii="Times New Roman" w:eastAsia="Times New Roman" w:hAnsi="Times New Roman" w:cs="Times New Roman"/>
          <w:sz w:val="22"/>
          <w:szCs w:val="22"/>
        </w:rPr>
      </w:pPr>
    </w:p>
    <w:tbl>
      <w:tblPr>
        <w:tblW w:w="5408" w:type="pct"/>
        <w:tblInd w:w="-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90"/>
      </w:tblGrid>
      <w:tr w:rsidR="00EE6C22" w:rsidRPr="00C7629C" w14:paraId="349A933E" w14:textId="77777777" w:rsidTr="00EE6C22">
        <w:trPr>
          <w:trHeight w:val="332"/>
        </w:trPr>
        <w:tc>
          <w:tcPr>
            <w:tcW w:w="5000" w:type="pct"/>
            <w:shd w:val="clear" w:color="auto" w:fill="000000"/>
          </w:tcPr>
          <w:p w14:paraId="57AA2000" w14:textId="77777777" w:rsidR="00EE6C22" w:rsidRPr="00C7629C" w:rsidRDefault="00EE6C22" w:rsidP="00EA1E7F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C7629C">
              <w:rPr>
                <w:rFonts w:ascii="Times New Roman" w:eastAsia="Times New Roman" w:hAnsi="Times New Roman" w:cs="Times New Roman"/>
                <w:b/>
              </w:rPr>
              <w:t>Instructions to students</w:t>
            </w:r>
          </w:p>
        </w:tc>
      </w:tr>
      <w:tr w:rsidR="00EE6C22" w:rsidRPr="00C7629C" w14:paraId="50B92A9E" w14:textId="77777777" w:rsidTr="00EE6C22">
        <w:trPr>
          <w:trHeight w:val="350"/>
        </w:trPr>
        <w:tc>
          <w:tcPr>
            <w:tcW w:w="5000" w:type="pct"/>
            <w:shd w:val="clear" w:color="auto" w:fill="E4E4E4"/>
            <w:vAlign w:val="center"/>
          </w:tcPr>
          <w:p w14:paraId="290F72F0" w14:textId="77777777" w:rsidR="00EE6C22" w:rsidRPr="00C7629C" w:rsidRDefault="00EE6C22" w:rsidP="00EE6C22">
            <w:pPr>
              <w:rPr>
                <w:rFonts w:ascii="Times New Roman" w:eastAsia="Times New Roman" w:hAnsi="Times New Roman" w:cs="Times New Roman"/>
                <w:b/>
              </w:rPr>
            </w:pPr>
            <w:r w:rsidRPr="00C7629C">
              <w:rPr>
                <w:rFonts w:ascii="Times New Roman" w:eastAsia="Times New Roman" w:hAnsi="Times New Roman" w:cs="Times New Roman"/>
              </w:rPr>
              <w:t>Please cross the response that represent</w:t>
            </w:r>
            <w:r>
              <w:rPr>
                <w:rFonts w:ascii="Times New Roman" w:eastAsia="Times New Roman" w:hAnsi="Times New Roman" w:cs="Times New Roman"/>
              </w:rPr>
              <w:t>s</w:t>
            </w:r>
            <w:r w:rsidRPr="00C7629C">
              <w:rPr>
                <w:rFonts w:ascii="Times New Roman" w:eastAsia="Times New Roman" w:hAnsi="Times New Roman" w:cs="Times New Roman"/>
              </w:rPr>
              <w:t xml:space="preserve"> your opinion</w:t>
            </w:r>
            <w:r>
              <w:rPr>
                <w:rFonts w:ascii="Times New Roman" w:eastAsia="Times New Roman" w:hAnsi="Times New Roman" w:cs="Times New Roman"/>
              </w:rPr>
              <w:t>.</w:t>
            </w:r>
          </w:p>
        </w:tc>
      </w:tr>
    </w:tbl>
    <w:p w14:paraId="3DE33C51" w14:textId="77777777" w:rsidR="00EE6C22" w:rsidRDefault="00EE6C22" w:rsidP="00A907F7">
      <w:pPr>
        <w:spacing w:before="100" w:beforeAutospacing="1" w:after="100" w:afterAutospacing="1"/>
        <w:contextualSpacing/>
        <w:rPr>
          <w:rFonts w:ascii="Times New Roman" w:eastAsia="Times New Roman" w:hAnsi="Times New Roman" w:cs="Times New Roman"/>
          <w:sz w:val="22"/>
          <w:szCs w:val="22"/>
        </w:rPr>
      </w:pPr>
    </w:p>
    <w:p w14:paraId="5C77CF87" w14:textId="77777777" w:rsidR="00EE6C22" w:rsidRPr="00A907F7" w:rsidRDefault="00EE6C22" w:rsidP="00A907F7">
      <w:pPr>
        <w:spacing w:before="100" w:beforeAutospacing="1" w:after="100" w:afterAutospacing="1"/>
        <w:contextualSpacing/>
        <w:rPr>
          <w:rFonts w:ascii="Times New Roman" w:eastAsia="Times New Roman" w:hAnsi="Times New Roman" w:cs="Times New Roman"/>
          <w:sz w:val="22"/>
          <w:szCs w:val="22"/>
        </w:rPr>
      </w:pPr>
    </w:p>
    <w:tbl>
      <w:tblPr>
        <w:tblW w:w="9772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45"/>
        <w:gridCol w:w="4650"/>
        <w:gridCol w:w="992"/>
        <w:gridCol w:w="850"/>
        <w:gridCol w:w="851"/>
        <w:gridCol w:w="992"/>
        <w:gridCol w:w="992"/>
      </w:tblGrid>
      <w:tr w:rsidR="004A79AD" w:rsidRPr="006362CF" w14:paraId="36A98DA2" w14:textId="36A18DEA" w:rsidTr="00DF7FD3">
        <w:tc>
          <w:tcPr>
            <w:tcW w:w="44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4E4E4"/>
          </w:tcPr>
          <w:p w14:paraId="790E7CBA" w14:textId="77777777" w:rsidR="004A79AD" w:rsidRPr="00A907F7" w:rsidRDefault="004A79AD" w:rsidP="00EE6C22">
            <w:pPr>
              <w:spacing w:before="100" w:beforeAutospacing="1" w:after="100" w:afterAutospacing="1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465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4E4E4"/>
            <w:vAlign w:val="center"/>
            <w:hideMark/>
          </w:tcPr>
          <w:p w14:paraId="7F006428" w14:textId="0853ABC9" w:rsidR="004A79AD" w:rsidRPr="004A79AD" w:rsidRDefault="004A79AD" w:rsidP="004A79AD">
            <w:pPr>
              <w:spacing w:before="100" w:beforeAutospacing="1" w:after="100" w:afterAutospacing="1"/>
              <w:jc w:val="center"/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</w:pPr>
            <w:r w:rsidRPr="004A79AD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  <w:t>Question</w:t>
            </w:r>
          </w:p>
        </w:tc>
        <w:tc>
          <w:tcPr>
            <w:tcW w:w="467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4E4E4"/>
          </w:tcPr>
          <w:p w14:paraId="6ECE25DE" w14:textId="55CEABE5" w:rsidR="004A79AD" w:rsidRPr="00EE6C22" w:rsidRDefault="004A79AD" w:rsidP="00EE6C22">
            <w:pPr>
              <w:spacing w:before="100" w:beforeAutospacing="1" w:after="100" w:afterAutospacing="1"/>
              <w:jc w:val="center"/>
              <w:rPr>
                <w:rFonts w:ascii="TimesNewRomanPSMT" w:eastAsia="Times New Roman" w:hAnsi="TimesNewRomanPSMT" w:cs="Times New Roman"/>
                <w:b/>
                <w:bCs/>
                <w:sz w:val="20"/>
                <w:szCs w:val="20"/>
              </w:rPr>
            </w:pPr>
            <w:r>
              <w:rPr>
                <w:rFonts w:ascii="TimesNewRomanPSMT" w:eastAsia="Times New Roman" w:hAnsi="TimesNewRomanPSMT" w:cs="Times New Roman"/>
                <w:b/>
                <w:bCs/>
                <w:sz w:val="20"/>
                <w:szCs w:val="20"/>
              </w:rPr>
              <w:t>Response</w:t>
            </w:r>
          </w:p>
        </w:tc>
      </w:tr>
      <w:tr w:rsidR="004A79AD" w:rsidRPr="006362CF" w14:paraId="07FCAF84" w14:textId="77777777" w:rsidTr="00DF7FD3">
        <w:tc>
          <w:tcPr>
            <w:tcW w:w="445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4E4E4"/>
          </w:tcPr>
          <w:p w14:paraId="592DFC56" w14:textId="77777777" w:rsidR="004A79AD" w:rsidRPr="00A907F7" w:rsidRDefault="004A79AD" w:rsidP="004A79AD">
            <w:pPr>
              <w:spacing w:before="100" w:beforeAutospacing="1" w:after="100" w:afterAutospacing="1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465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4E4E4"/>
            <w:vAlign w:val="center"/>
          </w:tcPr>
          <w:p w14:paraId="543658D1" w14:textId="77777777" w:rsidR="004A79AD" w:rsidRPr="004A79AD" w:rsidRDefault="004A79AD" w:rsidP="004A79AD">
            <w:pPr>
              <w:spacing w:before="100" w:beforeAutospacing="1" w:after="100" w:afterAutospacing="1"/>
              <w:jc w:val="center"/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4E4E4"/>
          </w:tcPr>
          <w:p w14:paraId="43FA2124" w14:textId="194369ED" w:rsidR="004A79AD" w:rsidRPr="00EE6C22" w:rsidRDefault="004A79AD" w:rsidP="004A79AD">
            <w:pPr>
              <w:spacing w:before="100" w:beforeAutospacing="1" w:after="100" w:afterAutospacing="1"/>
              <w:jc w:val="center"/>
              <w:rPr>
                <w:rFonts w:ascii="TimesNewRomanPSMT" w:eastAsia="Times New Roman" w:hAnsi="TimesNewRomanPSMT" w:cs="Times New Roman"/>
                <w:b/>
                <w:bCs/>
                <w:sz w:val="20"/>
                <w:szCs w:val="20"/>
              </w:rPr>
            </w:pPr>
            <w:r w:rsidRPr="00EE6C22">
              <w:rPr>
                <w:rFonts w:ascii="TimesNewRomanPSMT" w:eastAsia="Times New Roman" w:hAnsi="TimesNewRomanPSMT" w:cs="Times New Roman"/>
                <w:b/>
                <w:bCs/>
                <w:sz w:val="20"/>
                <w:szCs w:val="20"/>
              </w:rPr>
              <w:t>Strongly agree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4E4E4"/>
          </w:tcPr>
          <w:p w14:paraId="6DD64C66" w14:textId="4A43773F" w:rsidR="004A79AD" w:rsidRPr="00EE6C22" w:rsidRDefault="004A79AD" w:rsidP="004A79AD">
            <w:pPr>
              <w:spacing w:before="100" w:beforeAutospacing="1" w:after="100" w:afterAutospacing="1"/>
              <w:jc w:val="center"/>
              <w:rPr>
                <w:rFonts w:ascii="TimesNewRomanPSMT" w:eastAsia="Times New Roman" w:hAnsi="TimesNewRomanPSMT" w:cs="Times New Roman"/>
                <w:b/>
                <w:bCs/>
                <w:sz w:val="20"/>
                <w:szCs w:val="20"/>
              </w:rPr>
            </w:pPr>
            <w:r w:rsidRPr="00EE6C22">
              <w:rPr>
                <w:rFonts w:ascii="TimesNewRomanPSMT" w:eastAsia="Times New Roman" w:hAnsi="TimesNewRomanPSMT" w:cs="Times New Roman"/>
                <w:b/>
                <w:bCs/>
                <w:sz w:val="20"/>
                <w:szCs w:val="20"/>
              </w:rPr>
              <w:t>Agree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E4E4E4"/>
          </w:tcPr>
          <w:p w14:paraId="513DDB97" w14:textId="19429709" w:rsidR="004A79AD" w:rsidRPr="00EE6C22" w:rsidRDefault="004A79AD" w:rsidP="004A79AD">
            <w:pPr>
              <w:spacing w:before="100" w:beforeAutospacing="1" w:after="100" w:afterAutospacing="1"/>
              <w:jc w:val="center"/>
              <w:rPr>
                <w:rFonts w:ascii="TimesNewRomanPSMT" w:eastAsia="Times New Roman" w:hAnsi="TimesNewRomanPSMT" w:cs="Times New Roman"/>
                <w:b/>
                <w:bCs/>
                <w:sz w:val="20"/>
                <w:szCs w:val="20"/>
              </w:rPr>
            </w:pPr>
            <w:r w:rsidRPr="00EE6C22">
              <w:rPr>
                <w:rFonts w:ascii="TimesNewRomanPSMT" w:eastAsia="Times New Roman" w:hAnsi="TimesNewRomanPSMT" w:cs="Times New Roman"/>
                <w:b/>
                <w:bCs/>
                <w:sz w:val="20"/>
                <w:szCs w:val="20"/>
              </w:rPr>
              <w:t>Neutral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E4E4E4"/>
          </w:tcPr>
          <w:p w14:paraId="4D1E177B" w14:textId="2AA9045F" w:rsidR="004A79AD" w:rsidRPr="00EE6C22" w:rsidRDefault="004A79AD" w:rsidP="004A79AD">
            <w:pPr>
              <w:spacing w:before="100" w:beforeAutospacing="1" w:after="100" w:afterAutospacing="1"/>
              <w:jc w:val="center"/>
              <w:rPr>
                <w:rFonts w:ascii="TimesNewRomanPSMT" w:eastAsia="Times New Roman" w:hAnsi="TimesNewRomanPSMT" w:cs="Times New Roman"/>
                <w:b/>
                <w:bCs/>
                <w:sz w:val="20"/>
                <w:szCs w:val="20"/>
              </w:rPr>
            </w:pPr>
            <w:r w:rsidRPr="00EE6C22">
              <w:rPr>
                <w:rFonts w:ascii="TimesNewRomanPSMT" w:eastAsia="Times New Roman" w:hAnsi="TimesNewRomanPSMT" w:cs="Times New Roman"/>
                <w:b/>
                <w:bCs/>
                <w:sz w:val="20"/>
                <w:szCs w:val="20"/>
              </w:rPr>
              <w:t>Disagree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E4E4E4"/>
          </w:tcPr>
          <w:p w14:paraId="1677AB8B" w14:textId="31196AA8" w:rsidR="004A79AD" w:rsidRPr="00EE6C22" w:rsidRDefault="004A79AD" w:rsidP="004A79AD">
            <w:pPr>
              <w:spacing w:before="100" w:beforeAutospacing="1" w:after="100" w:afterAutospacing="1"/>
              <w:jc w:val="center"/>
              <w:rPr>
                <w:rFonts w:ascii="TimesNewRomanPSMT" w:eastAsia="Times New Roman" w:hAnsi="TimesNewRomanPSMT" w:cs="Times New Roman"/>
                <w:b/>
                <w:bCs/>
                <w:sz w:val="20"/>
                <w:szCs w:val="20"/>
              </w:rPr>
            </w:pPr>
            <w:r w:rsidRPr="00EE6C22">
              <w:rPr>
                <w:rFonts w:ascii="TimesNewRomanPSMT" w:eastAsia="Times New Roman" w:hAnsi="TimesNewRomanPSMT" w:cs="Times New Roman"/>
                <w:b/>
                <w:bCs/>
                <w:sz w:val="20"/>
                <w:szCs w:val="20"/>
              </w:rPr>
              <w:t>Strongly disagree</w:t>
            </w:r>
          </w:p>
        </w:tc>
      </w:tr>
      <w:tr w:rsidR="004A79AD" w:rsidRPr="006362CF" w14:paraId="4424CC83" w14:textId="1D1FCC43" w:rsidTr="00EE6C22">
        <w:tc>
          <w:tcPr>
            <w:tcW w:w="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F49212" w14:textId="09791FD6" w:rsidR="004A79AD" w:rsidRPr="00EE6C22" w:rsidRDefault="004A79AD" w:rsidP="004A79AD">
            <w:pPr>
              <w:spacing w:before="100" w:beforeAutospacing="1" w:after="100" w:afterAutospacing="1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1.</w:t>
            </w:r>
          </w:p>
        </w:tc>
        <w:tc>
          <w:tcPr>
            <w:tcW w:w="4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D0248A2" w14:textId="3BD3F1EB" w:rsidR="004A79AD" w:rsidRPr="00EE6C22" w:rsidRDefault="004A79AD" w:rsidP="004A79A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E6C22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formation about the assessment was communicated clearly.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BA94DB5" w14:textId="77777777" w:rsidR="004A79AD" w:rsidRPr="00FB1D3A" w:rsidRDefault="004A79AD" w:rsidP="004A79AD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917174E" w14:textId="77777777" w:rsidR="004A79AD" w:rsidRPr="00A907F7" w:rsidRDefault="004A79AD" w:rsidP="004A79AD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79492A" w14:textId="77777777" w:rsidR="004A79AD" w:rsidRPr="00A907F7" w:rsidRDefault="004A79AD" w:rsidP="004A79AD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F8C5D3" w14:textId="77777777" w:rsidR="004A79AD" w:rsidRPr="00A907F7" w:rsidRDefault="004A79AD" w:rsidP="004A79AD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EBE295" w14:textId="77777777" w:rsidR="004A79AD" w:rsidRPr="00A907F7" w:rsidRDefault="004A79AD" w:rsidP="004A79AD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</w:tr>
      <w:tr w:rsidR="004A79AD" w:rsidRPr="006362CF" w14:paraId="08C4B85A" w14:textId="5F604977" w:rsidTr="00EE6C22">
        <w:tc>
          <w:tcPr>
            <w:tcW w:w="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6DA0FD" w14:textId="1A9EF485" w:rsidR="004A79AD" w:rsidRPr="00EE6C22" w:rsidRDefault="004A79AD" w:rsidP="004A79AD">
            <w:pPr>
              <w:spacing w:before="100" w:beforeAutospacing="1" w:after="100" w:afterAutospacing="1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2.</w:t>
            </w:r>
          </w:p>
        </w:tc>
        <w:tc>
          <w:tcPr>
            <w:tcW w:w="4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2C6A5D0" w14:textId="5D94A43D" w:rsidR="004A79AD" w:rsidRPr="00EE6C22" w:rsidRDefault="004A79AD" w:rsidP="004A79A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E6C22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Methods of assessments was reasonable.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9D40FCE" w14:textId="77777777" w:rsidR="004A79AD" w:rsidRPr="00FB1D3A" w:rsidRDefault="004A79AD" w:rsidP="004A79AD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76F1340" w14:textId="77777777" w:rsidR="004A79AD" w:rsidRPr="00A907F7" w:rsidRDefault="004A79AD" w:rsidP="004A79AD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157AED" w14:textId="77777777" w:rsidR="004A79AD" w:rsidRPr="00A907F7" w:rsidRDefault="004A79AD" w:rsidP="004A79AD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198202" w14:textId="77777777" w:rsidR="004A79AD" w:rsidRPr="00A907F7" w:rsidRDefault="004A79AD" w:rsidP="004A79AD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EF442F" w14:textId="77777777" w:rsidR="004A79AD" w:rsidRPr="00A907F7" w:rsidRDefault="004A79AD" w:rsidP="004A79AD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</w:tr>
      <w:tr w:rsidR="004A79AD" w:rsidRPr="006362CF" w14:paraId="65003BA7" w14:textId="582A92B4" w:rsidTr="00EE6C22">
        <w:tc>
          <w:tcPr>
            <w:tcW w:w="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A8E902" w14:textId="5F175FDE" w:rsidR="004A79AD" w:rsidRPr="00EE6C22" w:rsidRDefault="004A79AD" w:rsidP="004A79AD">
            <w:pPr>
              <w:spacing w:before="100" w:beforeAutospacing="1" w:after="100" w:afterAutospacing="1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3.</w:t>
            </w:r>
          </w:p>
        </w:tc>
        <w:tc>
          <w:tcPr>
            <w:tcW w:w="4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EEBF4C" w14:textId="4AC5C1CE" w:rsidR="004A79AD" w:rsidRPr="00EE6C22" w:rsidRDefault="004A79AD" w:rsidP="004A79A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E6C22">
              <w:rPr>
                <w:rFonts w:ascii="Times New Roman" w:eastAsia="Times New Roman" w:hAnsi="Times New Roman" w:cs="Times New Roman"/>
                <w:color w:val="000000" w:themeColor="text1"/>
              </w:rPr>
              <w:t>Had summative assessments.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62D9CA1" w14:textId="77777777" w:rsidR="004A79AD" w:rsidRPr="00FB1D3A" w:rsidRDefault="004A79AD" w:rsidP="004A79AD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EDE940B" w14:textId="77777777" w:rsidR="004A79AD" w:rsidRPr="00A907F7" w:rsidRDefault="004A79AD" w:rsidP="004A79AD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3B48B3" w14:textId="77777777" w:rsidR="004A79AD" w:rsidRPr="00A907F7" w:rsidRDefault="004A79AD" w:rsidP="004A79AD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60CC2C" w14:textId="77777777" w:rsidR="004A79AD" w:rsidRPr="00A907F7" w:rsidRDefault="004A79AD" w:rsidP="004A79AD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4ADEF3" w14:textId="77777777" w:rsidR="004A79AD" w:rsidRPr="00A907F7" w:rsidRDefault="004A79AD" w:rsidP="004A79AD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</w:tr>
      <w:tr w:rsidR="004A79AD" w:rsidRPr="006362CF" w14:paraId="52044A3E" w14:textId="77580F21" w:rsidTr="00EE6C22">
        <w:tc>
          <w:tcPr>
            <w:tcW w:w="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2EC27F" w14:textId="1EC5A16A" w:rsidR="004A79AD" w:rsidRPr="00EE6C22" w:rsidRDefault="004A79AD" w:rsidP="004A79AD">
            <w:pPr>
              <w:spacing w:before="100" w:beforeAutospacing="1" w:after="100" w:afterAutospacing="1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4.</w:t>
            </w:r>
          </w:p>
        </w:tc>
        <w:tc>
          <w:tcPr>
            <w:tcW w:w="4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4FD6995" w14:textId="3F4FBA9C" w:rsidR="004A79AD" w:rsidRPr="00EE6C22" w:rsidRDefault="004A79AD" w:rsidP="004A79A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E6C22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Exam questions 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were</w:t>
            </w:r>
            <w:r w:rsidRPr="00EE6C22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related to 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tended Learning Outcomes (</w:t>
            </w:r>
            <w:r w:rsidRPr="00EE6C22">
              <w:rPr>
                <w:rFonts w:ascii="Times New Roman" w:eastAsia="Times New Roman" w:hAnsi="Times New Roman" w:cs="Times New Roman"/>
                <w:color w:val="000000" w:themeColor="text1"/>
              </w:rPr>
              <w:t>ILOs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) of the course unit</w:t>
            </w:r>
            <w:r w:rsidRPr="00EE6C22">
              <w:rPr>
                <w:rFonts w:ascii="Times New Roman" w:eastAsia="Times New Roman" w:hAnsi="Times New Roman" w:cs="Times New Roman"/>
                <w:color w:val="000000" w:themeColor="text1"/>
              </w:rPr>
              <w:t>.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8C852E5" w14:textId="77777777" w:rsidR="004A79AD" w:rsidRPr="00FB1D3A" w:rsidRDefault="004A79AD" w:rsidP="004A79AD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820E5E5" w14:textId="77777777" w:rsidR="004A79AD" w:rsidRPr="00A907F7" w:rsidRDefault="004A79AD" w:rsidP="004A79AD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BD9A02" w14:textId="77777777" w:rsidR="004A79AD" w:rsidRPr="00A907F7" w:rsidRDefault="004A79AD" w:rsidP="004A79AD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CA3C27" w14:textId="77777777" w:rsidR="004A79AD" w:rsidRPr="00A907F7" w:rsidRDefault="004A79AD" w:rsidP="004A79AD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4952C3" w14:textId="77777777" w:rsidR="004A79AD" w:rsidRPr="00A907F7" w:rsidRDefault="004A79AD" w:rsidP="004A79AD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</w:tr>
      <w:tr w:rsidR="004A79AD" w:rsidRPr="006362CF" w14:paraId="08F6EB2B" w14:textId="77777777" w:rsidTr="00EE6C22">
        <w:tc>
          <w:tcPr>
            <w:tcW w:w="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5C6923" w14:textId="1ECE2A37" w:rsidR="004A79AD" w:rsidRDefault="004A79AD" w:rsidP="004A79AD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</w:t>
            </w:r>
          </w:p>
        </w:tc>
        <w:tc>
          <w:tcPr>
            <w:tcW w:w="4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983FD0" w14:textId="67E8644A" w:rsidR="004A79AD" w:rsidRPr="00EE6C22" w:rsidRDefault="004A79AD" w:rsidP="004A79A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</w:rPr>
              <w:t>E</w:t>
            </w:r>
            <w:r w:rsidRPr="00EE6C22">
              <w:rPr>
                <w:rFonts w:ascii="Times New Roman" w:hAnsi="Times New Roman" w:cs="Times New Roman"/>
              </w:rPr>
              <w:t>xam questions were worded clearly.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D4FD74" w14:textId="77777777" w:rsidR="004A79AD" w:rsidRPr="00FB1D3A" w:rsidRDefault="004A79AD" w:rsidP="004A79AD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0C44BF" w14:textId="77777777" w:rsidR="004A79AD" w:rsidRPr="00A907F7" w:rsidRDefault="004A79AD" w:rsidP="004A79AD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B64C19" w14:textId="77777777" w:rsidR="004A79AD" w:rsidRPr="00A907F7" w:rsidRDefault="004A79AD" w:rsidP="004A79AD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92268A" w14:textId="77777777" w:rsidR="004A79AD" w:rsidRPr="00A907F7" w:rsidRDefault="004A79AD" w:rsidP="004A79AD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DD2C3C" w14:textId="77777777" w:rsidR="004A79AD" w:rsidRPr="00A907F7" w:rsidRDefault="004A79AD" w:rsidP="004A79AD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</w:tr>
      <w:tr w:rsidR="004A79AD" w:rsidRPr="006362CF" w14:paraId="14FDD908" w14:textId="77777777" w:rsidTr="00EE6C22">
        <w:trPr>
          <w:trHeight w:val="587"/>
        </w:trPr>
        <w:tc>
          <w:tcPr>
            <w:tcW w:w="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B71DFD" w14:textId="66363720" w:rsidR="004A79AD" w:rsidRDefault="004A79AD" w:rsidP="004A79AD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</w:t>
            </w:r>
          </w:p>
        </w:tc>
        <w:tc>
          <w:tcPr>
            <w:tcW w:w="4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3330FE" w14:textId="7E452682" w:rsidR="004A79AD" w:rsidRDefault="004A79AD" w:rsidP="004A79AD">
            <w:pPr>
              <w:spacing w:before="100" w:beforeAutospacing="1" w:after="100" w:afterAutospacing="1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</w:t>
            </w:r>
            <w:r w:rsidRPr="00F50B17">
              <w:rPr>
                <w:rFonts w:ascii="Times New Roman" w:hAnsi="Times New Roman" w:cs="Times New Roman"/>
              </w:rPr>
              <w:t xml:space="preserve">igures, tables, and equations included </w:t>
            </w:r>
            <w:r>
              <w:rPr>
                <w:rFonts w:ascii="Times New Roman" w:hAnsi="Times New Roman" w:cs="Times New Roman"/>
              </w:rPr>
              <w:t>in the exam paper were clear.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EB43B5" w14:textId="77777777" w:rsidR="004A79AD" w:rsidRPr="00FB1D3A" w:rsidRDefault="004A79AD" w:rsidP="004A79AD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9162E1" w14:textId="77777777" w:rsidR="004A79AD" w:rsidRPr="00A907F7" w:rsidRDefault="004A79AD" w:rsidP="004A79AD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8B096A" w14:textId="77777777" w:rsidR="004A79AD" w:rsidRPr="00A907F7" w:rsidRDefault="004A79AD" w:rsidP="004A79AD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F4D969" w14:textId="77777777" w:rsidR="004A79AD" w:rsidRPr="00A907F7" w:rsidRDefault="004A79AD" w:rsidP="004A79AD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4569F0" w14:textId="77777777" w:rsidR="004A79AD" w:rsidRPr="00A907F7" w:rsidRDefault="004A79AD" w:rsidP="004A79AD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</w:tr>
      <w:tr w:rsidR="004A79AD" w:rsidRPr="006362CF" w14:paraId="335596C3" w14:textId="7FF8BA5C" w:rsidTr="00EE6C22">
        <w:tc>
          <w:tcPr>
            <w:tcW w:w="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47B611" w14:textId="48EDBAD7" w:rsidR="004A79AD" w:rsidRPr="00EE6C22" w:rsidRDefault="004A79AD" w:rsidP="004A79AD">
            <w:pPr>
              <w:spacing w:before="100" w:beforeAutospacing="1" w:after="100" w:afterAutospacing="1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7.</w:t>
            </w:r>
          </w:p>
        </w:tc>
        <w:tc>
          <w:tcPr>
            <w:tcW w:w="4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0D6618" w14:textId="3E065DC2" w:rsidR="004A79AD" w:rsidRPr="00EE6C22" w:rsidRDefault="004A79AD" w:rsidP="004A79A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</w:rPr>
            </w:pPr>
            <w:r w:rsidRPr="00EE6C22">
              <w:rPr>
                <w:rFonts w:ascii="Times New Roman" w:eastAsia="Times New Roman" w:hAnsi="Times New Roman" w:cs="Times New Roman"/>
              </w:rPr>
              <w:t>Had enough time to complete the exam.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1274DF" w14:textId="77777777" w:rsidR="004A79AD" w:rsidRPr="00FB1D3A" w:rsidRDefault="004A79AD" w:rsidP="004A79AD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1A53CC" w14:textId="77777777" w:rsidR="004A79AD" w:rsidRPr="00A907F7" w:rsidRDefault="004A79AD" w:rsidP="004A79AD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7A5DDE" w14:textId="77777777" w:rsidR="004A79AD" w:rsidRPr="00A907F7" w:rsidRDefault="004A79AD" w:rsidP="004A79AD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6FAE9E" w14:textId="77777777" w:rsidR="004A79AD" w:rsidRPr="00A907F7" w:rsidRDefault="004A79AD" w:rsidP="004A79AD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124C1E" w14:textId="77777777" w:rsidR="004A79AD" w:rsidRPr="00A907F7" w:rsidRDefault="004A79AD" w:rsidP="004A79AD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</w:tr>
      <w:tr w:rsidR="004A79AD" w:rsidRPr="006362CF" w14:paraId="49CE11AD" w14:textId="4CFED591" w:rsidTr="00EE6C22">
        <w:tc>
          <w:tcPr>
            <w:tcW w:w="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2DD961" w14:textId="63259961" w:rsidR="004A79AD" w:rsidRPr="00EE6C22" w:rsidRDefault="004A79AD" w:rsidP="004A79AD">
            <w:pPr>
              <w:pStyle w:val="NormalWeb"/>
              <w:jc w:val="center"/>
              <w:rPr>
                <w:bCs/>
              </w:rPr>
            </w:pPr>
            <w:r>
              <w:rPr>
                <w:bCs/>
              </w:rPr>
              <w:t>8.</w:t>
            </w:r>
          </w:p>
        </w:tc>
        <w:tc>
          <w:tcPr>
            <w:tcW w:w="4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858EE1" w14:textId="7B2074CD" w:rsidR="004A79AD" w:rsidRPr="00EE6C22" w:rsidRDefault="004A79AD" w:rsidP="004A79AD">
            <w:pPr>
              <w:pStyle w:val="NormalWeb"/>
              <w:rPr>
                <w:bCs/>
              </w:rPr>
            </w:pPr>
            <w:r w:rsidRPr="00EE6C22">
              <w:rPr>
                <w:bCs/>
              </w:rPr>
              <w:t xml:space="preserve">Grading criteria </w:t>
            </w:r>
            <w:r>
              <w:rPr>
                <w:bCs/>
              </w:rPr>
              <w:t>were</w:t>
            </w:r>
            <w:r w:rsidRPr="00EE6C22">
              <w:rPr>
                <w:bCs/>
              </w:rPr>
              <w:t xml:space="preserve"> clearly defined.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C737FD" w14:textId="77777777" w:rsidR="004A79AD" w:rsidRPr="00FB1D3A" w:rsidRDefault="004A79AD" w:rsidP="004A79AD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BBAE44" w14:textId="77777777" w:rsidR="004A79AD" w:rsidRPr="00A907F7" w:rsidRDefault="004A79AD" w:rsidP="004A79AD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17AF78" w14:textId="77777777" w:rsidR="004A79AD" w:rsidRPr="00A907F7" w:rsidRDefault="004A79AD" w:rsidP="004A79AD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B36B5B" w14:textId="77777777" w:rsidR="004A79AD" w:rsidRPr="00A907F7" w:rsidRDefault="004A79AD" w:rsidP="004A79AD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53FE21" w14:textId="77777777" w:rsidR="004A79AD" w:rsidRPr="00A907F7" w:rsidRDefault="004A79AD" w:rsidP="004A79AD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</w:tr>
      <w:tr w:rsidR="004A79AD" w:rsidRPr="006362CF" w14:paraId="071063BF" w14:textId="77777777" w:rsidTr="00EE6C22">
        <w:trPr>
          <w:trHeight w:val="271"/>
        </w:trPr>
        <w:tc>
          <w:tcPr>
            <w:tcW w:w="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BE3664" w14:textId="3479FED2" w:rsidR="004A79AD" w:rsidRPr="00EE6C22" w:rsidRDefault="004A79AD" w:rsidP="004A79AD">
            <w:pPr>
              <w:spacing w:before="100" w:beforeAutospacing="1" w:after="100" w:afterAutospacing="1"/>
              <w:ind w:right="-15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9.</w:t>
            </w:r>
          </w:p>
        </w:tc>
        <w:tc>
          <w:tcPr>
            <w:tcW w:w="4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776079" w14:textId="24F93049" w:rsidR="004A79AD" w:rsidRPr="00EE6C22" w:rsidRDefault="004A79AD" w:rsidP="004A79AD">
            <w:pPr>
              <w:spacing w:before="100" w:beforeAutospacing="1" w:after="100" w:afterAutospacing="1"/>
              <w:ind w:right="273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E6C22">
              <w:rPr>
                <w:rFonts w:ascii="Times New Roman" w:eastAsia="Times New Roman" w:hAnsi="Times New Roman" w:cs="Times New Roman"/>
                <w:color w:val="000000" w:themeColor="text1"/>
              </w:rPr>
              <w:t>Feedback on assessment was timely and helpful.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4BCDCB3" w14:textId="77777777" w:rsidR="004A79AD" w:rsidRPr="00FB1D3A" w:rsidRDefault="004A79AD" w:rsidP="004A79AD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C6B713A" w14:textId="77777777" w:rsidR="004A79AD" w:rsidRPr="00A907F7" w:rsidRDefault="004A79AD" w:rsidP="004A79AD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E3B2BC" w14:textId="77777777" w:rsidR="004A79AD" w:rsidRPr="00A907F7" w:rsidRDefault="004A79AD" w:rsidP="004A79AD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4CA904" w14:textId="77777777" w:rsidR="004A79AD" w:rsidRPr="00A907F7" w:rsidRDefault="004A79AD" w:rsidP="004A79AD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FCECAC" w14:textId="77777777" w:rsidR="004A79AD" w:rsidRPr="00A907F7" w:rsidRDefault="004A79AD" w:rsidP="004A79AD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</w:tr>
      <w:tr w:rsidR="004A79AD" w:rsidRPr="006362CF" w14:paraId="3E21B216" w14:textId="77777777" w:rsidTr="004A79AD">
        <w:trPr>
          <w:trHeight w:val="1924"/>
        </w:trPr>
        <w:tc>
          <w:tcPr>
            <w:tcW w:w="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565EE8" w14:textId="47319D4C" w:rsidR="004A79AD" w:rsidRPr="00A907F7" w:rsidRDefault="004A79AD" w:rsidP="004A79AD">
            <w:pPr>
              <w:contextualSpacing/>
              <w:jc w:val="center"/>
              <w:rPr>
                <w:rFonts w:ascii="TimesNewRomanPSMT" w:eastAsia="Times New Roman" w:hAnsi="TimesNewRomanPSMT" w:cs="Times New Roman"/>
                <w:sz w:val="22"/>
                <w:szCs w:val="22"/>
              </w:rPr>
            </w:pPr>
            <w:r>
              <w:rPr>
                <w:rFonts w:ascii="TimesNewRomanPSMT" w:eastAsia="Times New Roman" w:hAnsi="TimesNewRomanPSMT" w:cs="Times New Roman"/>
                <w:sz w:val="22"/>
                <w:szCs w:val="22"/>
              </w:rPr>
              <w:t>10.</w:t>
            </w:r>
          </w:p>
        </w:tc>
        <w:tc>
          <w:tcPr>
            <w:tcW w:w="9327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838A3F" w14:textId="4A3953F3" w:rsidR="004A79AD" w:rsidRDefault="004A79AD" w:rsidP="004A79AD">
            <w:pPr>
              <w:contextualSpacing/>
              <w:rPr>
                <w:rFonts w:ascii="TimesNewRomanPSMT" w:eastAsia="Times New Roman" w:hAnsi="TimesNewRomanPSMT" w:cs="Times New Roman"/>
                <w:sz w:val="22"/>
                <w:szCs w:val="22"/>
              </w:rPr>
            </w:pPr>
            <w:r w:rsidRPr="00A907F7">
              <w:rPr>
                <w:rFonts w:ascii="TimesNewRomanPSMT" w:eastAsia="Times New Roman" w:hAnsi="TimesNewRomanPSMT" w:cs="Times New Roman"/>
                <w:sz w:val="22"/>
                <w:szCs w:val="22"/>
              </w:rPr>
              <w:t>Any other comments</w:t>
            </w:r>
            <w:r>
              <w:rPr>
                <w:rFonts w:ascii="TimesNewRomanPSMT" w:eastAsia="Times New Roman" w:hAnsi="TimesNewRomanPSMT" w:cs="Times New Roman"/>
                <w:sz w:val="22"/>
                <w:szCs w:val="22"/>
              </w:rPr>
              <w:t>:</w:t>
            </w:r>
          </w:p>
          <w:p w14:paraId="3044B957" w14:textId="77777777" w:rsidR="004A79AD" w:rsidRDefault="004A79AD" w:rsidP="004A79AD">
            <w:pPr>
              <w:pStyle w:val="NormalWeb"/>
              <w:rPr>
                <w:bCs/>
                <w:sz w:val="22"/>
                <w:szCs w:val="22"/>
              </w:rPr>
            </w:pPr>
          </w:p>
          <w:p w14:paraId="5787081C" w14:textId="77777777" w:rsidR="004A79AD" w:rsidRDefault="004A79AD" w:rsidP="004A79AD">
            <w:pPr>
              <w:pStyle w:val="NormalWeb"/>
              <w:rPr>
                <w:bCs/>
                <w:sz w:val="22"/>
                <w:szCs w:val="22"/>
              </w:rPr>
            </w:pPr>
          </w:p>
          <w:p w14:paraId="2D194967" w14:textId="77777777" w:rsidR="004A79AD" w:rsidRPr="00A907F7" w:rsidRDefault="004A79AD" w:rsidP="004A79AD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</w:tr>
    </w:tbl>
    <w:p w14:paraId="45238FB5" w14:textId="77777777" w:rsidR="0047418E" w:rsidRDefault="0047418E" w:rsidP="0047418E">
      <w:pPr>
        <w:contextualSpacing/>
        <w:rPr>
          <w:rFonts w:ascii="TimesNewRomanPSMT" w:eastAsia="Times New Roman" w:hAnsi="TimesNewRomanPSMT" w:cs="Times New Roman"/>
          <w:sz w:val="22"/>
          <w:szCs w:val="22"/>
        </w:rPr>
      </w:pPr>
    </w:p>
    <w:p w14:paraId="407E5810" w14:textId="279D1E4C" w:rsidR="00CC459F" w:rsidRDefault="00CC459F" w:rsidP="0047418E">
      <w:pPr>
        <w:contextualSpacing/>
        <w:rPr>
          <w:rFonts w:ascii="TimesNewRomanPSMT" w:eastAsia="Times New Roman" w:hAnsi="TimesNewRomanPSMT" w:cs="Times New Roman"/>
          <w:sz w:val="22"/>
          <w:szCs w:val="22"/>
        </w:rPr>
      </w:pPr>
    </w:p>
    <w:sectPr w:rsidR="00CC459F" w:rsidSect="00C7629C">
      <w:footerReference w:type="even" r:id="rId8"/>
      <w:footerReference w:type="default" r:id="rId9"/>
      <w:pgSz w:w="11900" w:h="16840"/>
      <w:pgMar w:top="810" w:right="1440" w:bottom="155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D8D7E4A" w14:textId="77777777" w:rsidR="00967D78" w:rsidRDefault="00967D78" w:rsidP="00CC459F">
      <w:r>
        <w:separator/>
      </w:r>
    </w:p>
  </w:endnote>
  <w:endnote w:type="continuationSeparator" w:id="0">
    <w:p w14:paraId="28D2D456" w14:textId="77777777" w:rsidR="00967D78" w:rsidRDefault="00967D78" w:rsidP="00CC45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TimesNewRomanPSMT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Style w:val="PageNumber"/>
      </w:rPr>
      <w:id w:val="-15924688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FA2C667" w14:textId="395623AD" w:rsidR="00CC459F" w:rsidRDefault="00CC459F" w:rsidP="007441C1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052480D" w14:textId="77777777" w:rsidR="00CC459F" w:rsidRDefault="00CC459F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318423107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34965C4" w14:textId="7BFB65F3" w:rsidR="00C7629C" w:rsidRDefault="00C7629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142FE2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142FE2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490BBA0D" w14:textId="77777777" w:rsidR="00CC459F" w:rsidRDefault="00CC459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5F96875" w14:textId="77777777" w:rsidR="00967D78" w:rsidRDefault="00967D78" w:rsidP="00CC459F">
      <w:r>
        <w:separator/>
      </w:r>
    </w:p>
  </w:footnote>
  <w:footnote w:type="continuationSeparator" w:id="0">
    <w:p w14:paraId="1158CE82" w14:textId="77777777" w:rsidR="00967D78" w:rsidRDefault="00967D78" w:rsidP="00CC459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0szA2M7M0tDAwsjRS0lEKTi0uzszPAykwrAUAfZIdLywAAAA="/>
  </w:docVars>
  <w:rsids>
    <w:rsidRoot w:val="00A907F7"/>
    <w:rsid w:val="00025668"/>
    <w:rsid w:val="000511DE"/>
    <w:rsid w:val="0006739D"/>
    <w:rsid w:val="00090935"/>
    <w:rsid w:val="000A7551"/>
    <w:rsid w:val="000D56E8"/>
    <w:rsid w:val="00105ADC"/>
    <w:rsid w:val="00142FE2"/>
    <w:rsid w:val="001459A5"/>
    <w:rsid w:val="0016057D"/>
    <w:rsid w:val="001A02B7"/>
    <w:rsid w:val="001B515F"/>
    <w:rsid w:val="001C2FD7"/>
    <w:rsid w:val="00216A12"/>
    <w:rsid w:val="002F70FD"/>
    <w:rsid w:val="00373524"/>
    <w:rsid w:val="0047418E"/>
    <w:rsid w:val="004A79AD"/>
    <w:rsid w:val="005A45F5"/>
    <w:rsid w:val="006362CF"/>
    <w:rsid w:val="00765678"/>
    <w:rsid w:val="00794769"/>
    <w:rsid w:val="007B50E5"/>
    <w:rsid w:val="007F7CA5"/>
    <w:rsid w:val="00814A1C"/>
    <w:rsid w:val="008A360E"/>
    <w:rsid w:val="008E011A"/>
    <w:rsid w:val="00967D78"/>
    <w:rsid w:val="00983DCF"/>
    <w:rsid w:val="009F446A"/>
    <w:rsid w:val="00A907F7"/>
    <w:rsid w:val="00AE4167"/>
    <w:rsid w:val="00BC5005"/>
    <w:rsid w:val="00C04067"/>
    <w:rsid w:val="00C603E5"/>
    <w:rsid w:val="00C75695"/>
    <w:rsid w:val="00C7629C"/>
    <w:rsid w:val="00CC459F"/>
    <w:rsid w:val="00E546E8"/>
    <w:rsid w:val="00E563CD"/>
    <w:rsid w:val="00EC48A3"/>
    <w:rsid w:val="00EE6C22"/>
    <w:rsid w:val="00F748A9"/>
    <w:rsid w:val="00FB1D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0E226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A907F7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CC459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C459F"/>
  </w:style>
  <w:style w:type="character" w:styleId="PageNumber">
    <w:name w:val="page number"/>
    <w:basedOn w:val="DefaultParagraphFont"/>
    <w:uiPriority w:val="99"/>
    <w:semiHidden/>
    <w:unhideWhenUsed/>
    <w:rsid w:val="00CC459F"/>
  </w:style>
  <w:style w:type="paragraph" w:styleId="Header">
    <w:name w:val="header"/>
    <w:basedOn w:val="Normal"/>
    <w:link w:val="HeaderChar"/>
    <w:uiPriority w:val="99"/>
    <w:unhideWhenUsed/>
    <w:rsid w:val="00CC459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C459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A907F7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CC459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C459F"/>
  </w:style>
  <w:style w:type="character" w:styleId="PageNumber">
    <w:name w:val="page number"/>
    <w:basedOn w:val="DefaultParagraphFont"/>
    <w:uiPriority w:val="99"/>
    <w:semiHidden/>
    <w:unhideWhenUsed/>
    <w:rsid w:val="00CC459F"/>
  </w:style>
  <w:style w:type="paragraph" w:styleId="Header">
    <w:name w:val="header"/>
    <w:basedOn w:val="Normal"/>
    <w:link w:val="HeaderChar"/>
    <w:uiPriority w:val="99"/>
    <w:unhideWhenUsed/>
    <w:rsid w:val="00CC459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C45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06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46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55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550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5525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338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66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43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9711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648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1204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39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45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036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1104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0957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29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82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99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6732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2306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65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55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426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225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8646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29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70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768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512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8283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37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30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615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441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0365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5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61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7085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2421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1163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5102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4378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4882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8404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7933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36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6832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794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2813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94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222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080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143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2849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331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177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1735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3949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9120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772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8999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790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2376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7014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654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2004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139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6807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0946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4682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741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67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4463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1254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920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717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7426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5198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947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3118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6572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6205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8221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036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7456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0821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132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5820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456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8259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71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840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7405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3097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6562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104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1220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312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3241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2072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7772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843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879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35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77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602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4555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8</Words>
  <Characters>78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SSM</cp:lastModifiedBy>
  <cp:revision>4</cp:revision>
  <cp:lastPrinted>2019-11-25T09:34:00Z</cp:lastPrinted>
  <dcterms:created xsi:type="dcterms:W3CDTF">2019-11-23T08:06:00Z</dcterms:created>
  <dcterms:modified xsi:type="dcterms:W3CDTF">2019-11-25T09:34:00Z</dcterms:modified>
</cp:coreProperties>
</file>